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3B2B1" w14:textId="77777777" w:rsidR="00B00CBF" w:rsidRPr="00A724B1" w:rsidRDefault="00B00CBF" w:rsidP="004A3CCA">
      <w:pPr>
        <w:rPr>
          <w:rFonts w:ascii="Verdana" w:hAnsi="Verdana" w:cstheme="minorHAnsi"/>
          <w:lang w:val="en-GB"/>
        </w:rPr>
      </w:pPr>
    </w:p>
    <w:p w14:paraId="05AAE5E1" w14:textId="235A4B41" w:rsidR="00B00CBF" w:rsidRPr="00A724B1" w:rsidRDefault="00BC0BE5" w:rsidP="00BC0BE5">
      <w:pPr>
        <w:rPr>
          <w:rFonts w:ascii="Verdana" w:hAnsi="Verdana" w:cstheme="minorHAnsi"/>
          <w:b/>
          <w:sz w:val="24"/>
          <w:szCs w:val="24"/>
          <w:lang w:val="en-GB"/>
        </w:rPr>
      </w:pPr>
      <w:r w:rsidRPr="00A724B1">
        <w:rPr>
          <w:rFonts w:ascii="Verdana" w:hAnsi="Verdana" w:cstheme="minorHAnsi"/>
          <w:b/>
          <w:sz w:val="24"/>
          <w:szCs w:val="24"/>
          <w:lang w:val="en-GB"/>
        </w:rPr>
        <w:t>SUPERVISOR’S OPINION</w:t>
      </w:r>
    </w:p>
    <w:p w14:paraId="08419759" w14:textId="77777777" w:rsidR="00B00CBF" w:rsidRPr="00A724B1" w:rsidRDefault="00B00CBF" w:rsidP="004A3CCA">
      <w:pPr>
        <w:jc w:val="center"/>
        <w:rPr>
          <w:rFonts w:ascii="Verdana" w:hAnsi="Verdana" w:cstheme="minorHAnsi"/>
          <w:b/>
          <w:sz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7762"/>
      </w:tblGrid>
      <w:tr w:rsidR="00B00CBF" w:rsidRPr="00DC106A" w14:paraId="4074E37F" w14:textId="77777777" w:rsidTr="004A3CCA">
        <w:tc>
          <w:tcPr>
            <w:tcW w:w="1526" w:type="dxa"/>
            <w:tcBorders>
              <w:right w:val="single" w:sz="4" w:space="0" w:color="auto"/>
            </w:tcBorders>
          </w:tcPr>
          <w:p w14:paraId="5757E40F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A724B1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Title of the thesis:</w:t>
            </w:r>
          </w:p>
        </w:tc>
        <w:tc>
          <w:tcPr>
            <w:tcW w:w="7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EC2A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</w:tr>
      <w:tr w:rsidR="00B00CBF" w:rsidRPr="00DC106A" w14:paraId="05762F95" w14:textId="77777777" w:rsidTr="004A3CCA">
        <w:tc>
          <w:tcPr>
            <w:tcW w:w="1526" w:type="dxa"/>
          </w:tcPr>
          <w:p w14:paraId="5F48499D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762" w:type="dxa"/>
            <w:tcBorders>
              <w:top w:val="single" w:sz="4" w:space="0" w:color="auto"/>
              <w:bottom w:val="single" w:sz="4" w:space="0" w:color="auto"/>
            </w:tcBorders>
          </w:tcPr>
          <w:p w14:paraId="733CFB00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</w:tr>
      <w:tr w:rsidR="00B00CBF" w:rsidRPr="00DC106A" w14:paraId="2EB658A2" w14:textId="77777777" w:rsidTr="004A3CCA">
        <w:tc>
          <w:tcPr>
            <w:tcW w:w="1526" w:type="dxa"/>
            <w:tcBorders>
              <w:right w:val="single" w:sz="4" w:space="0" w:color="auto"/>
            </w:tcBorders>
          </w:tcPr>
          <w:p w14:paraId="220C0EEB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660A64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Author:</w:t>
            </w:r>
          </w:p>
        </w:tc>
        <w:tc>
          <w:tcPr>
            <w:tcW w:w="7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1228" w14:textId="77777777" w:rsidR="00B00CBF" w:rsidRPr="00934AE5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1823A519" w14:textId="77777777" w:rsidTr="004A3CCA">
        <w:tc>
          <w:tcPr>
            <w:tcW w:w="1526" w:type="dxa"/>
          </w:tcPr>
          <w:p w14:paraId="2472F8FF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762" w:type="dxa"/>
            <w:tcBorders>
              <w:top w:val="single" w:sz="4" w:space="0" w:color="auto"/>
              <w:bottom w:val="single" w:sz="4" w:space="0" w:color="auto"/>
            </w:tcBorders>
          </w:tcPr>
          <w:p w14:paraId="69C726AD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</w:tr>
      <w:tr w:rsidR="00B00CBF" w:rsidRPr="00DC106A" w14:paraId="3A613F72" w14:textId="77777777" w:rsidTr="004A3CCA">
        <w:tc>
          <w:tcPr>
            <w:tcW w:w="1526" w:type="dxa"/>
            <w:tcBorders>
              <w:right w:val="single" w:sz="4" w:space="0" w:color="auto"/>
            </w:tcBorders>
          </w:tcPr>
          <w:p w14:paraId="2A81794A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660A64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Supervisor:</w:t>
            </w:r>
          </w:p>
        </w:tc>
        <w:tc>
          <w:tcPr>
            <w:tcW w:w="7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D11E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</w:tbl>
    <w:p w14:paraId="3FCBC032" w14:textId="77777777" w:rsidR="00B00CBF" w:rsidRPr="00660A64" w:rsidRDefault="00B00CBF" w:rsidP="004A3CCA">
      <w:pPr>
        <w:rPr>
          <w:rFonts w:ascii="Verdana" w:hAnsi="Verdana" w:cstheme="minorHAnsi"/>
          <w:b/>
          <w:sz w:val="20"/>
          <w:lang w:val="en-GB"/>
        </w:rPr>
      </w:pPr>
    </w:p>
    <w:p w14:paraId="28B0F992" w14:textId="77777777" w:rsidR="00B00CBF" w:rsidRPr="00CE736C" w:rsidRDefault="00B00CBF" w:rsidP="004A3CCA">
      <w:pPr>
        <w:rPr>
          <w:rFonts w:ascii="Verdana" w:hAnsi="Verdana" w:cstheme="minorHAnsi"/>
          <w:sz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9"/>
        <w:gridCol w:w="2651"/>
        <w:gridCol w:w="1298"/>
        <w:gridCol w:w="3319"/>
      </w:tblGrid>
      <w:tr w:rsidR="00B00CBF" w:rsidRPr="00DC106A" w14:paraId="2FD3C32E" w14:textId="77777777" w:rsidTr="00C21BF1">
        <w:tc>
          <w:tcPr>
            <w:tcW w:w="1799" w:type="dxa"/>
            <w:tcBorders>
              <w:right w:val="single" w:sz="4" w:space="0" w:color="auto"/>
            </w:tcBorders>
          </w:tcPr>
          <w:p w14:paraId="28631F2C" w14:textId="4D276E7D" w:rsidR="00B00CBF" w:rsidRPr="007D0FB1" w:rsidRDefault="00B00CBF" w:rsidP="004A3CCA">
            <w:pPr>
              <w:rPr>
                <w:rFonts w:ascii="Verdana" w:eastAsia="Times New Roman" w:hAnsi="Verdana" w:cstheme="minorHAnsi"/>
                <w:b/>
                <w:bCs/>
                <w:sz w:val="20"/>
                <w:szCs w:val="20"/>
                <w:lang w:val="en-GB"/>
              </w:rPr>
            </w:pPr>
            <w:r w:rsidRPr="00934AE5">
              <w:rPr>
                <w:rFonts w:ascii="Verdana" w:eastAsia="Times New Roman" w:hAnsi="Verdana" w:cstheme="minorHAnsi"/>
                <w:b/>
                <w:bCs/>
                <w:sz w:val="20"/>
                <w:szCs w:val="20"/>
                <w:lang w:val="en-GB"/>
              </w:rPr>
              <w:t>Supervisor’s comment</w:t>
            </w:r>
            <w:r w:rsidR="00BC1C35" w:rsidRPr="00934AE5">
              <w:rPr>
                <w:rFonts w:ascii="Verdana" w:eastAsia="Times New Roman" w:hAnsi="Verdana" w:cstheme="minorHAnsi"/>
                <w:b/>
                <w:bCs/>
                <w:sz w:val="20"/>
                <w:szCs w:val="20"/>
                <w:lang w:val="en-GB"/>
              </w:rPr>
              <w:t>s</w:t>
            </w:r>
            <w:r w:rsidRPr="00A6015E">
              <w:rPr>
                <w:rFonts w:ascii="Verdana" w:eastAsia="Times New Roman" w:hAnsi="Verdana" w:cstheme="minorHAnsi"/>
                <w:b/>
                <w:bCs/>
                <w:sz w:val="20"/>
                <w:szCs w:val="20"/>
                <w:lang w:val="en-GB"/>
              </w:rPr>
              <w:t xml:space="preserve">/ assessment of the process of thesis writing </w:t>
            </w:r>
            <w:r w:rsidRPr="00A6015E"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  <w:t>(independence, development, co-operation with the supervisor</w:t>
            </w:r>
            <w:r w:rsidR="00BC1C35" w:rsidRPr="00A6015E"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  <w:t>,</w:t>
            </w:r>
            <w:r w:rsidR="002F080C"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  <w:t xml:space="preserve"> frequency of meetings,</w:t>
            </w:r>
            <w:r w:rsidRPr="007D0FB1"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  <w:t xml:space="preserve"> etc.)</w:t>
            </w:r>
          </w:p>
          <w:p w14:paraId="7DAF993F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549703EA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407E15EE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401C10D8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F0FF4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C21BF1" w:rsidRPr="00DC106A" w14:paraId="1D8A9317" w14:textId="77777777" w:rsidTr="00C21BF1">
        <w:tc>
          <w:tcPr>
            <w:tcW w:w="1799" w:type="dxa"/>
          </w:tcPr>
          <w:p w14:paraId="1384FE4F" w14:textId="77777777" w:rsidR="00C21BF1" w:rsidRPr="00660A64" w:rsidRDefault="00C21BF1" w:rsidP="004A3CCA">
            <w:pPr>
              <w:rPr>
                <w:rFonts w:ascii="Verdana" w:hAnsi="Verdana" w:cstheme="minorHAnsi"/>
                <w:b/>
                <w:sz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01CD7AA" w14:textId="77777777" w:rsidR="00C21BF1" w:rsidRPr="00A724B1" w:rsidRDefault="00C21BF1" w:rsidP="004A3CCA">
            <w:pPr>
              <w:rPr>
                <w:rFonts w:ascii="Verdana" w:hAnsi="Verdana" w:cstheme="minorHAnsi"/>
                <w:sz w:val="20"/>
                <w:lang w:val="en-GB"/>
              </w:rPr>
            </w:pPr>
          </w:p>
        </w:tc>
      </w:tr>
      <w:tr w:rsidR="00B00CBF" w:rsidRPr="00DC106A" w14:paraId="2D3E26DE" w14:textId="77777777" w:rsidTr="00C21BF1">
        <w:tc>
          <w:tcPr>
            <w:tcW w:w="1799" w:type="dxa"/>
            <w:tcBorders>
              <w:right w:val="single" w:sz="4" w:space="0" w:color="auto"/>
            </w:tcBorders>
          </w:tcPr>
          <w:p w14:paraId="69F396BF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660A64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Strengths of the thesis:</w:t>
            </w:r>
          </w:p>
          <w:p w14:paraId="40EB11D3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1517AFD6" w14:textId="77777777" w:rsidR="00B00CBF" w:rsidRPr="00934AE5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48C15299" w14:textId="77777777" w:rsidR="00B00CBF" w:rsidRPr="00A6015E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3B8A97B7" w14:textId="77777777" w:rsidR="00B00CBF" w:rsidRPr="00A6015E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4EEB230B" w14:textId="77777777" w:rsidR="00B00CBF" w:rsidRPr="007D0F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357D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  <w:p w14:paraId="428CC3BE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22532CCF" w14:textId="77777777" w:rsidTr="004A3CCA">
        <w:tc>
          <w:tcPr>
            <w:tcW w:w="1799" w:type="dxa"/>
          </w:tcPr>
          <w:p w14:paraId="4465DA21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26E08C5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7BCC486A" w14:textId="77777777" w:rsidTr="004A3CCA">
        <w:tc>
          <w:tcPr>
            <w:tcW w:w="1799" w:type="dxa"/>
            <w:tcBorders>
              <w:right w:val="single" w:sz="4" w:space="0" w:color="auto"/>
            </w:tcBorders>
          </w:tcPr>
          <w:p w14:paraId="6BEAC05D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660A64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Weaknesses of the thesis:</w:t>
            </w:r>
          </w:p>
          <w:p w14:paraId="27E28E59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397BA8CD" w14:textId="77777777" w:rsidR="00B00CBF" w:rsidRPr="00934AE5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58078A5A" w14:textId="77777777" w:rsidR="00B00CBF" w:rsidRPr="00A6015E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34537C48" w14:textId="77777777" w:rsidR="00B00CBF" w:rsidRPr="00A6015E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  <w:p w14:paraId="01D3AAFB" w14:textId="77777777" w:rsidR="00B00CBF" w:rsidRPr="007D0FB1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03FA" w14:textId="77777777" w:rsidR="00B00CBF" w:rsidRPr="00A724B1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2D94A1C8" w14:textId="77777777" w:rsidTr="004A3CCA">
        <w:tc>
          <w:tcPr>
            <w:tcW w:w="1799" w:type="dxa"/>
          </w:tcPr>
          <w:p w14:paraId="6702FCFF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68" w:type="dxa"/>
            <w:gridSpan w:val="3"/>
            <w:tcBorders>
              <w:top w:val="single" w:sz="4" w:space="0" w:color="auto"/>
            </w:tcBorders>
          </w:tcPr>
          <w:p w14:paraId="78B0B174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249F450E" w14:textId="77777777" w:rsidTr="004A3CCA">
        <w:trPr>
          <w:trHeight w:val="133"/>
        </w:trPr>
        <w:tc>
          <w:tcPr>
            <w:tcW w:w="4450" w:type="dxa"/>
            <w:gridSpan w:val="2"/>
          </w:tcPr>
          <w:p w14:paraId="238E2A05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4617" w:type="dxa"/>
            <w:gridSpan w:val="2"/>
          </w:tcPr>
          <w:p w14:paraId="1FEEBB97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  <w:tr w:rsidR="00B00CBF" w:rsidRPr="00DC106A" w14:paraId="5A6258FD" w14:textId="77777777" w:rsidTr="004A3CCA">
        <w:tc>
          <w:tcPr>
            <w:tcW w:w="1799" w:type="dxa"/>
            <w:tcBorders>
              <w:right w:val="single" w:sz="4" w:space="0" w:color="auto"/>
            </w:tcBorders>
          </w:tcPr>
          <w:p w14:paraId="0D290294" w14:textId="77777777" w:rsidR="00B00CBF" w:rsidRPr="00660A64" w:rsidRDefault="00B00CBF" w:rsidP="004A3CCA">
            <w:pPr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</w:pPr>
            <w:r w:rsidRPr="00660A64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Signature:</w:t>
            </w:r>
          </w:p>
          <w:p w14:paraId="7954AF18" w14:textId="77777777" w:rsidR="00B00CBF" w:rsidRPr="00CE736C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  <w:tc>
          <w:tcPr>
            <w:tcW w:w="2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E28ED" w14:textId="77777777" w:rsidR="00B00CBF" w:rsidRPr="00934AE5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14:paraId="4004D3A8" w14:textId="77777777" w:rsidR="00B00CBF" w:rsidRPr="00A6015E" w:rsidRDefault="00B00CBF" w:rsidP="004A3CCA">
            <w:pPr>
              <w:jc w:val="right"/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  <w:r w:rsidRPr="00A6015E">
              <w:rPr>
                <w:rFonts w:ascii="Verdana" w:eastAsia="Times New Roman" w:hAnsi="Verdana" w:cstheme="minorHAnsi"/>
                <w:b/>
                <w:sz w:val="20"/>
                <w:szCs w:val="20"/>
                <w:lang w:val="en-GB"/>
              </w:rPr>
              <w:t>Date:</w:t>
            </w:r>
          </w:p>
        </w:tc>
        <w:tc>
          <w:tcPr>
            <w:tcW w:w="3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8996B" w14:textId="77777777" w:rsidR="00B00CBF" w:rsidRPr="007D0FB1" w:rsidRDefault="00B00CBF" w:rsidP="004A3CCA">
            <w:pPr>
              <w:rPr>
                <w:rFonts w:ascii="Verdana" w:eastAsia="Times New Roman" w:hAnsi="Verdana" w:cstheme="minorHAnsi"/>
                <w:sz w:val="20"/>
                <w:szCs w:val="20"/>
                <w:lang w:val="en-GB"/>
              </w:rPr>
            </w:pPr>
          </w:p>
        </w:tc>
      </w:tr>
    </w:tbl>
    <w:p w14:paraId="09FCC7D1" w14:textId="77777777" w:rsidR="00B00CBF" w:rsidRPr="00660A64" w:rsidRDefault="00B00CBF" w:rsidP="004A3CCA">
      <w:pPr>
        <w:rPr>
          <w:rFonts w:ascii="Verdana" w:hAnsi="Verdana" w:cstheme="minorHAnsi"/>
          <w:sz w:val="20"/>
          <w:lang w:val="en-GB"/>
        </w:rPr>
      </w:pPr>
    </w:p>
    <w:p w14:paraId="3D112650" w14:textId="77777777" w:rsidR="00D6639F" w:rsidRPr="00A724B1" w:rsidRDefault="00D6639F" w:rsidP="00F52347">
      <w:pPr>
        <w:rPr>
          <w:rFonts w:ascii="Verdana" w:hAnsi="Verdana"/>
          <w:b/>
          <w:bCs/>
          <w:sz w:val="32"/>
          <w:szCs w:val="32"/>
          <w:lang w:val="en-GB"/>
        </w:rPr>
      </w:pPr>
      <w:bookmarkStart w:id="0" w:name="_Appendix_D._Review"/>
      <w:bookmarkStart w:id="1" w:name="_GoBack"/>
      <w:bookmarkEnd w:id="0"/>
      <w:bookmarkEnd w:id="1"/>
    </w:p>
    <w:sectPr w:rsidR="00D6639F" w:rsidRPr="00A724B1" w:rsidSect="00B00CBF">
      <w:headerReference w:type="even" r:id="rId11"/>
      <w:headerReference w:type="default" r:id="rId12"/>
      <w:footerReference w:type="even" r:id="rId13"/>
      <w:pgSz w:w="11906" w:h="16838"/>
      <w:pgMar w:top="1418" w:right="851" w:bottom="1418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719A8" w14:textId="77777777" w:rsidR="00651EEF" w:rsidRDefault="00651EEF">
      <w:r>
        <w:separator/>
      </w:r>
    </w:p>
  </w:endnote>
  <w:endnote w:type="continuationSeparator" w:id="0">
    <w:p w14:paraId="324285F0" w14:textId="77777777" w:rsidR="00651EEF" w:rsidRDefault="00651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30B81" w14:textId="77777777" w:rsidR="00651EEF" w:rsidRDefault="00651EEF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651EEF" w:rsidRDefault="00651EEF">
    <w:pPr>
      <w:pStyle w:val="Footer"/>
    </w:pPr>
  </w:p>
  <w:p w14:paraId="14A1308A" w14:textId="77777777" w:rsidR="00651EEF" w:rsidRDefault="00651EE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81F27" w14:textId="77777777" w:rsidR="00651EEF" w:rsidRDefault="00651EEF">
      <w:r>
        <w:separator/>
      </w:r>
    </w:p>
  </w:footnote>
  <w:footnote w:type="continuationSeparator" w:id="0">
    <w:p w14:paraId="75C8736D" w14:textId="77777777" w:rsidR="00651EEF" w:rsidRDefault="00651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D3658" w14:textId="77777777" w:rsidR="00651EEF" w:rsidRDefault="00651EEF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651EEF" w:rsidRDefault="00651EEF">
    <w:pPr>
      <w:pStyle w:val="Header"/>
    </w:pPr>
  </w:p>
  <w:p w14:paraId="5D037EB6" w14:textId="77777777" w:rsidR="00651EEF" w:rsidRDefault="00651E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3BBF4304" w:rsidR="00651EEF" w:rsidRDefault="00651EEF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GB" w:vendorID="8" w:dllVersion="513" w:checkStyle="1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30721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0E8F"/>
    <w:rsid w:val="00004971"/>
    <w:rsid w:val="000065A4"/>
    <w:rsid w:val="00012893"/>
    <w:rsid w:val="000139D9"/>
    <w:rsid w:val="00016F59"/>
    <w:rsid w:val="000209E9"/>
    <w:rsid w:val="000351FE"/>
    <w:rsid w:val="00044E49"/>
    <w:rsid w:val="00051E83"/>
    <w:rsid w:val="00065711"/>
    <w:rsid w:val="00066535"/>
    <w:rsid w:val="000730F8"/>
    <w:rsid w:val="0007433B"/>
    <w:rsid w:val="00080EEC"/>
    <w:rsid w:val="00091209"/>
    <w:rsid w:val="00091F66"/>
    <w:rsid w:val="00092923"/>
    <w:rsid w:val="000A0A68"/>
    <w:rsid w:val="000A52ED"/>
    <w:rsid w:val="000B1899"/>
    <w:rsid w:val="000B446A"/>
    <w:rsid w:val="000B5BD5"/>
    <w:rsid w:val="000B63FD"/>
    <w:rsid w:val="000B669B"/>
    <w:rsid w:val="000C1875"/>
    <w:rsid w:val="000D045D"/>
    <w:rsid w:val="000D20FC"/>
    <w:rsid w:val="000D54ED"/>
    <w:rsid w:val="000E065F"/>
    <w:rsid w:val="000E4A2B"/>
    <w:rsid w:val="000E5F42"/>
    <w:rsid w:val="000F3B4F"/>
    <w:rsid w:val="000F3BFF"/>
    <w:rsid w:val="000F63E1"/>
    <w:rsid w:val="00105809"/>
    <w:rsid w:val="00106912"/>
    <w:rsid w:val="00110C0E"/>
    <w:rsid w:val="0011230B"/>
    <w:rsid w:val="001126F2"/>
    <w:rsid w:val="001140B9"/>
    <w:rsid w:val="00115BA4"/>
    <w:rsid w:val="00123CD9"/>
    <w:rsid w:val="001275C3"/>
    <w:rsid w:val="00132B1A"/>
    <w:rsid w:val="0014041B"/>
    <w:rsid w:val="001414EB"/>
    <w:rsid w:val="001452D3"/>
    <w:rsid w:val="001615C9"/>
    <w:rsid w:val="0018788C"/>
    <w:rsid w:val="001A6DFB"/>
    <w:rsid w:val="001B5DE8"/>
    <w:rsid w:val="001D05E5"/>
    <w:rsid w:val="001D1202"/>
    <w:rsid w:val="001E208F"/>
    <w:rsid w:val="001E5E91"/>
    <w:rsid w:val="001E7223"/>
    <w:rsid w:val="001F22FD"/>
    <w:rsid w:val="0020244A"/>
    <w:rsid w:val="00203A79"/>
    <w:rsid w:val="002044EC"/>
    <w:rsid w:val="00205D27"/>
    <w:rsid w:val="00207D15"/>
    <w:rsid w:val="00210B7A"/>
    <w:rsid w:val="00213460"/>
    <w:rsid w:val="002216AF"/>
    <w:rsid w:val="00221DAC"/>
    <w:rsid w:val="002246CB"/>
    <w:rsid w:val="00225102"/>
    <w:rsid w:val="00234C98"/>
    <w:rsid w:val="00236A3D"/>
    <w:rsid w:val="00240D7A"/>
    <w:rsid w:val="00241733"/>
    <w:rsid w:val="00245A40"/>
    <w:rsid w:val="00256665"/>
    <w:rsid w:val="00260EAE"/>
    <w:rsid w:val="00263811"/>
    <w:rsid w:val="0026736A"/>
    <w:rsid w:val="002678A2"/>
    <w:rsid w:val="00276CFC"/>
    <w:rsid w:val="0029000F"/>
    <w:rsid w:val="00297E7D"/>
    <w:rsid w:val="002A20FC"/>
    <w:rsid w:val="002A4BA5"/>
    <w:rsid w:val="002B2D2E"/>
    <w:rsid w:val="002B5A74"/>
    <w:rsid w:val="002C5737"/>
    <w:rsid w:val="002C5780"/>
    <w:rsid w:val="002C6577"/>
    <w:rsid w:val="002D0EFA"/>
    <w:rsid w:val="002D3D1C"/>
    <w:rsid w:val="002D630A"/>
    <w:rsid w:val="002E1581"/>
    <w:rsid w:val="002E2278"/>
    <w:rsid w:val="002E4237"/>
    <w:rsid w:val="002E5932"/>
    <w:rsid w:val="002E76DD"/>
    <w:rsid w:val="002F080C"/>
    <w:rsid w:val="002F1588"/>
    <w:rsid w:val="003043AE"/>
    <w:rsid w:val="00310BF4"/>
    <w:rsid w:val="003161EF"/>
    <w:rsid w:val="00316C57"/>
    <w:rsid w:val="00325837"/>
    <w:rsid w:val="0034231C"/>
    <w:rsid w:val="0034682D"/>
    <w:rsid w:val="00350816"/>
    <w:rsid w:val="00354983"/>
    <w:rsid w:val="003664A6"/>
    <w:rsid w:val="0037527E"/>
    <w:rsid w:val="003762FA"/>
    <w:rsid w:val="003A0378"/>
    <w:rsid w:val="003A17A6"/>
    <w:rsid w:val="003A6772"/>
    <w:rsid w:val="003A6A47"/>
    <w:rsid w:val="003A6C3A"/>
    <w:rsid w:val="003B2542"/>
    <w:rsid w:val="003B33C3"/>
    <w:rsid w:val="003C1717"/>
    <w:rsid w:val="003D0F4E"/>
    <w:rsid w:val="003D30EC"/>
    <w:rsid w:val="003D725F"/>
    <w:rsid w:val="003E2946"/>
    <w:rsid w:val="003E3D09"/>
    <w:rsid w:val="003F396E"/>
    <w:rsid w:val="003F516B"/>
    <w:rsid w:val="004018A3"/>
    <w:rsid w:val="00405D3A"/>
    <w:rsid w:val="00405FFD"/>
    <w:rsid w:val="004063E5"/>
    <w:rsid w:val="0041095A"/>
    <w:rsid w:val="00412C7A"/>
    <w:rsid w:val="00422A6D"/>
    <w:rsid w:val="0043717D"/>
    <w:rsid w:val="004474C2"/>
    <w:rsid w:val="00450B27"/>
    <w:rsid w:val="004571E2"/>
    <w:rsid w:val="004573FD"/>
    <w:rsid w:val="00467AD8"/>
    <w:rsid w:val="004775F2"/>
    <w:rsid w:val="004803F4"/>
    <w:rsid w:val="00482F44"/>
    <w:rsid w:val="004A1259"/>
    <w:rsid w:val="004A3CCA"/>
    <w:rsid w:val="004B244B"/>
    <w:rsid w:val="004C1221"/>
    <w:rsid w:val="004C35B3"/>
    <w:rsid w:val="004C3CBE"/>
    <w:rsid w:val="004D70F7"/>
    <w:rsid w:val="004D736D"/>
    <w:rsid w:val="004E2B9A"/>
    <w:rsid w:val="004E4ADB"/>
    <w:rsid w:val="004E7CAF"/>
    <w:rsid w:val="004F04F2"/>
    <w:rsid w:val="00502EB8"/>
    <w:rsid w:val="005172D8"/>
    <w:rsid w:val="00520B85"/>
    <w:rsid w:val="00524CD9"/>
    <w:rsid w:val="0052548D"/>
    <w:rsid w:val="00527E65"/>
    <w:rsid w:val="00531128"/>
    <w:rsid w:val="00533A93"/>
    <w:rsid w:val="00557E65"/>
    <w:rsid w:val="00561E06"/>
    <w:rsid w:val="00563A98"/>
    <w:rsid w:val="0056551D"/>
    <w:rsid w:val="005808BD"/>
    <w:rsid w:val="00581116"/>
    <w:rsid w:val="0058285B"/>
    <w:rsid w:val="0059430F"/>
    <w:rsid w:val="00597304"/>
    <w:rsid w:val="005A30F9"/>
    <w:rsid w:val="005B77AA"/>
    <w:rsid w:val="005C1682"/>
    <w:rsid w:val="005C5CC5"/>
    <w:rsid w:val="005C6355"/>
    <w:rsid w:val="005D2FB7"/>
    <w:rsid w:val="005D4D45"/>
    <w:rsid w:val="005D5B41"/>
    <w:rsid w:val="005E34DE"/>
    <w:rsid w:val="005F2E0E"/>
    <w:rsid w:val="005F7BD6"/>
    <w:rsid w:val="006040F0"/>
    <w:rsid w:val="00606884"/>
    <w:rsid w:val="00611E84"/>
    <w:rsid w:val="006125D6"/>
    <w:rsid w:val="00632D5F"/>
    <w:rsid w:val="00636E87"/>
    <w:rsid w:val="00641771"/>
    <w:rsid w:val="00651EEF"/>
    <w:rsid w:val="00660A64"/>
    <w:rsid w:val="00662E29"/>
    <w:rsid w:val="00664E4B"/>
    <w:rsid w:val="00670DC5"/>
    <w:rsid w:val="00675520"/>
    <w:rsid w:val="00687EF3"/>
    <w:rsid w:val="006905AC"/>
    <w:rsid w:val="006953F6"/>
    <w:rsid w:val="00696CF0"/>
    <w:rsid w:val="006A6C91"/>
    <w:rsid w:val="006B1D72"/>
    <w:rsid w:val="006B4BAA"/>
    <w:rsid w:val="006C209D"/>
    <w:rsid w:val="006C54D8"/>
    <w:rsid w:val="006C7911"/>
    <w:rsid w:val="006D01D7"/>
    <w:rsid w:val="006F2A5B"/>
    <w:rsid w:val="006F3D08"/>
    <w:rsid w:val="006F507F"/>
    <w:rsid w:val="00700330"/>
    <w:rsid w:val="00713B8B"/>
    <w:rsid w:val="00716BB5"/>
    <w:rsid w:val="00717276"/>
    <w:rsid w:val="00725446"/>
    <w:rsid w:val="00730A88"/>
    <w:rsid w:val="00734FC9"/>
    <w:rsid w:val="00743188"/>
    <w:rsid w:val="0074581C"/>
    <w:rsid w:val="00745D83"/>
    <w:rsid w:val="00750B3C"/>
    <w:rsid w:val="00753AC3"/>
    <w:rsid w:val="007640B8"/>
    <w:rsid w:val="00764C49"/>
    <w:rsid w:val="00781A97"/>
    <w:rsid w:val="00794338"/>
    <w:rsid w:val="00797EC5"/>
    <w:rsid w:val="007A4E7C"/>
    <w:rsid w:val="007A6709"/>
    <w:rsid w:val="007A759A"/>
    <w:rsid w:val="007B7A8F"/>
    <w:rsid w:val="007C689D"/>
    <w:rsid w:val="007D0FB1"/>
    <w:rsid w:val="007D76CC"/>
    <w:rsid w:val="007E0C37"/>
    <w:rsid w:val="007E4CCA"/>
    <w:rsid w:val="007E4EEA"/>
    <w:rsid w:val="007E572C"/>
    <w:rsid w:val="007F3ADA"/>
    <w:rsid w:val="00805746"/>
    <w:rsid w:val="008062FB"/>
    <w:rsid w:val="00813F58"/>
    <w:rsid w:val="00816F21"/>
    <w:rsid w:val="00817E99"/>
    <w:rsid w:val="0082538E"/>
    <w:rsid w:val="008255BB"/>
    <w:rsid w:val="00830B9C"/>
    <w:rsid w:val="008314EE"/>
    <w:rsid w:val="00831FF0"/>
    <w:rsid w:val="008365C0"/>
    <w:rsid w:val="00841B7E"/>
    <w:rsid w:val="00843349"/>
    <w:rsid w:val="00843834"/>
    <w:rsid w:val="00851051"/>
    <w:rsid w:val="0086014E"/>
    <w:rsid w:val="00861450"/>
    <w:rsid w:val="008619C1"/>
    <w:rsid w:val="00866127"/>
    <w:rsid w:val="00871AF0"/>
    <w:rsid w:val="00880E6D"/>
    <w:rsid w:val="00886112"/>
    <w:rsid w:val="008A1A39"/>
    <w:rsid w:val="008A2066"/>
    <w:rsid w:val="008A7895"/>
    <w:rsid w:val="008B1943"/>
    <w:rsid w:val="008B1D51"/>
    <w:rsid w:val="008C0F3B"/>
    <w:rsid w:val="008C2E19"/>
    <w:rsid w:val="008D361F"/>
    <w:rsid w:val="008D7342"/>
    <w:rsid w:val="008E1196"/>
    <w:rsid w:val="008E1F3D"/>
    <w:rsid w:val="008E5693"/>
    <w:rsid w:val="008E5755"/>
    <w:rsid w:val="009001F4"/>
    <w:rsid w:val="0092282F"/>
    <w:rsid w:val="00930106"/>
    <w:rsid w:val="00931D27"/>
    <w:rsid w:val="009328BC"/>
    <w:rsid w:val="00934AE5"/>
    <w:rsid w:val="009450BE"/>
    <w:rsid w:val="00950C66"/>
    <w:rsid w:val="00954864"/>
    <w:rsid w:val="009622AA"/>
    <w:rsid w:val="00965ECB"/>
    <w:rsid w:val="009674A0"/>
    <w:rsid w:val="009754E5"/>
    <w:rsid w:val="00983449"/>
    <w:rsid w:val="00985DEE"/>
    <w:rsid w:val="00993BD8"/>
    <w:rsid w:val="00996B5F"/>
    <w:rsid w:val="009A144C"/>
    <w:rsid w:val="009A5E2A"/>
    <w:rsid w:val="009B17A2"/>
    <w:rsid w:val="009B44E2"/>
    <w:rsid w:val="009B580E"/>
    <w:rsid w:val="009C1C70"/>
    <w:rsid w:val="009C2CD1"/>
    <w:rsid w:val="009C577C"/>
    <w:rsid w:val="009C5A3F"/>
    <w:rsid w:val="009D201E"/>
    <w:rsid w:val="009D35FF"/>
    <w:rsid w:val="009D5C1D"/>
    <w:rsid w:val="009E3D88"/>
    <w:rsid w:val="009E5EAD"/>
    <w:rsid w:val="009E78DE"/>
    <w:rsid w:val="009E7E2F"/>
    <w:rsid w:val="00A118B5"/>
    <w:rsid w:val="00A336D4"/>
    <w:rsid w:val="00A34D93"/>
    <w:rsid w:val="00A40187"/>
    <w:rsid w:val="00A47F69"/>
    <w:rsid w:val="00A51E42"/>
    <w:rsid w:val="00A6015E"/>
    <w:rsid w:val="00A621F1"/>
    <w:rsid w:val="00A622E1"/>
    <w:rsid w:val="00A645E9"/>
    <w:rsid w:val="00A66B9E"/>
    <w:rsid w:val="00A67BA7"/>
    <w:rsid w:val="00A70070"/>
    <w:rsid w:val="00A70E2C"/>
    <w:rsid w:val="00A716D2"/>
    <w:rsid w:val="00A717DD"/>
    <w:rsid w:val="00A71AF7"/>
    <w:rsid w:val="00A72442"/>
    <w:rsid w:val="00A724B1"/>
    <w:rsid w:val="00A831C3"/>
    <w:rsid w:val="00A8321F"/>
    <w:rsid w:val="00A83BBD"/>
    <w:rsid w:val="00A9385E"/>
    <w:rsid w:val="00AA48E0"/>
    <w:rsid w:val="00AB1FEE"/>
    <w:rsid w:val="00AB2D6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7628F"/>
    <w:rsid w:val="00B8533F"/>
    <w:rsid w:val="00B85EC4"/>
    <w:rsid w:val="00B86731"/>
    <w:rsid w:val="00B92C2D"/>
    <w:rsid w:val="00BA395C"/>
    <w:rsid w:val="00BB1184"/>
    <w:rsid w:val="00BB1922"/>
    <w:rsid w:val="00BB2A77"/>
    <w:rsid w:val="00BC0BE5"/>
    <w:rsid w:val="00BC1C35"/>
    <w:rsid w:val="00BC398A"/>
    <w:rsid w:val="00BC63EF"/>
    <w:rsid w:val="00BE2B48"/>
    <w:rsid w:val="00BE73E3"/>
    <w:rsid w:val="00BE7815"/>
    <w:rsid w:val="00BF5137"/>
    <w:rsid w:val="00C10F24"/>
    <w:rsid w:val="00C11566"/>
    <w:rsid w:val="00C116BD"/>
    <w:rsid w:val="00C21BF1"/>
    <w:rsid w:val="00C2335D"/>
    <w:rsid w:val="00C23775"/>
    <w:rsid w:val="00C25088"/>
    <w:rsid w:val="00C30839"/>
    <w:rsid w:val="00C323DD"/>
    <w:rsid w:val="00C344B3"/>
    <w:rsid w:val="00C436F1"/>
    <w:rsid w:val="00C46ABA"/>
    <w:rsid w:val="00C66A42"/>
    <w:rsid w:val="00C678E3"/>
    <w:rsid w:val="00C714C3"/>
    <w:rsid w:val="00C757B3"/>
    <w:rsid w:val="00CA0378"/>
    <w:rsid w:val="00CA31E0"/>
    <w:rsid w:val="00CB15FA"/>
    <w:rsid w:val="00CB24C0"/>
    <w:rsid w:val="00CC0096"/>
    <w:rsid w:val="00CC6A73"/>
    <w:rsid w:val="00CD1E67"/>
    <w:rsid w:val="00CD48F8"/>
    <w:rsid w:val="00CE69D1"/>
    <w:rsid w:val="00CE736C"/>
    <w:rsid w:val="00CF27B5"/>
    <w:rsid w:val="00CF60FE"/>
    <w:rsid w:val="00D02881"/>
    <w:rsid w:val="00D06FE8"/>
    <w:rsid w:val="00D10C33"/>
    <w:rsid w:val="00D11FE0"/>
    <w:rsid w:val="00D12085"/>
    <w:rsid w:val="00D17F12"/>
    <w:rsid w:val="00D2138D"/>
    <w:rsid w:val="00D34ADB"/>
    <w:rsid w:val="00D45113"/>
    <w:rsid w:val="00D47BB8"/>
    <w:rsid w:val="00D5074A"/>
    <w:rsid w:val="00D55582"/>
    <w:rsid w:val="00D60BB7"/>
    <w:rsid w:val="00D6639F"/>
    <w:rsid w:val="00D728B1"/>
    <w:rsid w:val="00D778E2"/>
    <w:rsid w:val="00D77BD5"/>
    <w:rsid w:val="00D84A26"/>
    <w:rsid w:val="00D86AD2"/>
    <w:rsid w:val="00D91251"/>
    <w:rsid w:val="00D92862"/>
    <w:rsid w:val="00D96FA7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1726"/>
    <w:rsid w:val="00DD6F8F"/>
    <w:rsid w:val="00DE1172"/>
    <w:rsid w:val="00DE1C36"/>
    <w:rsid w:val="00DE1EE3"/>
    <w:rsid w:val="00DF0122"/>
    <w:rsid w:val="00DF1EAC"/>
    <w:rsid w:val="00DF59F5"/>
    <w:rsid w:val="00E1137D"/>
    <w:rsid w:val="00E11CC8"/>
    <w:rsid w:val="00E147DF"/>
    <w:rsid w:val="00E22A26"/>
    <w:rsid w:val="00E26C49"/>
    <w:rsid w:val="00E45520"/>
    <w:rsid w:val="00E47C50"/>
    <w:rsid w:val="00E51FF4"/>
    <w:rsid w:val="00E52077"/>
    <w:rsid w:val="00E55745"/>
    <w:rsid w:val="00E656FA"/>
    <w:rsid w:val="00E70534"/>
    <w:rsid w:val="00E76384"/>
    <w:rsid w:val="00E800B2"/>
    <w:rsid w:val="00E81622"/>
    <w:rsid w:val="00E85ADC"/>
    <w:rsid w:val="00EB04CF"/>
    <w:rsid w:val="00EC15C1"/>
    <w:rsid w:val="00EC7BDD"/>
    <w:rsid w:val="00EF1F87"/>
    <w:rsid w:val="00EF6E9E"/>
    <w:rsid w:val="00F13B74"/>
    <w:rsid w:val="00F16E2F"/>
    <w:rsid w:val="00F17DB8"/>
    <w:rsid w:val="00F27045"/>
    <w:rsid w:val="00F51C2E"/>
    <w:rsid w:val="00F52347"/>
    <w:rsid w:val="00F54A78"/>
    <w:rsid w:val="00F55C20"/>
    <w:rsid w:val="00F61DAC"/>
    <w:rsid w:val="00F654BA"/>
    <w:rsid w:val="00F72BBF"/>
    <w:rsid w:val="00F74D78"/>
    <w:rsid w:val="00F7630C"/>
    <w:rsid w:val="00F82444"/>
    <w:rsid w:val="00F84234"/>
    <w:rsid w:val="00F84CA9"/>
    <w:rsid w:val="00F908A6"/>
    <w:rsid w:val="00F943B7"/>
    <w:rsid w:val="00F96AFE"/>
    <w:rsid w:val="00FA0B15"/>
    <w:rsid w:val="00FA7474"/>
    <w:rsid w:val="00FC0F12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 fillcolor="white">
      <v:fill color="white"/>
      <v:textbox inset=",,0"/>
    </o:shapedefaults>
    <o:shapelayout v:ext="edit">
      <o:idmap v:ext="edit" data="1"/>
    </o:shapelayout>
  </w:shapeDefaults>
  <w:decimalSymbol w:val="."/>
  <w:listSeparator w:val=",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D34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1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7" ma:contentTypeDescription="Loo uus dokument" ma:contentTypeScope="" ma:versionID="cc8a60f5304a99a4d947d9e77bac68ee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1a19fdb2c68603205a2da90e73931404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D44A26-A974-4365-BE81-159B5D418997}">
  <ds:schemaRefs>
    <ds:schemaRef ds:uri="http://purl.org/dc/elements/1.1/"/>
    <ds:schemaRef ds:uri="http://purl.org/dc/terms/"/>
    <ds:schemaRef ds:uri="http://schemas.microsoft.com/office/infopath/2007/PartnerControls"/>
    <ds:schemaRef ds:uri="5864eb11-9110-4c87-a24d-4df240eeb1bf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7f584a41-4689-4ac7-a15d-ed4f851d9557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D39507E-7457-4B81-8CC1-734295730642}"/>
</file>

<file path=customXml/itemProps4.xml><?xml version="1.0" encoding="utf-8"?>
<ds:datastoreItem xmlns:ds="http://schemas.openxmlformats.org/officeDocument/2006/customXml" ds:itemID="{68A33725-304A-415E-9571-607EF1B65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Laivi Laidroo</cp:lastModifiedBy>
  <cp:revision>3</cp:revision>
  <cp:lastPrinted>2022-06-10T10:17:00Z</cp:lastPrinted>
  <dcterms:created xsi:type="dcterms:W3CDTF">2022-06-10T10:23:00Z</dcterms:created>
  <dcterms:modified xsi:type="dcterms:W3CDTF">2022-06-1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